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498CC" w14:textId="49B69430" w:rsidR="004C6000" w:rsidRDefault="00CF437A">
      <w:pPr>
        <w:pStyle w:val="Title"/>
      </w:pPr>
      <w:r>
        <w:rPr>
          <w:rFonts w:hint="eastAsia"/>
          <w:lang w:eastAsia="zh-CN"/>
        </w:rPr>
        <w:t>Title</w:t>
      </w:r>
      <w:r>
        <w:t>: Bold Arial Black 16</w:t>
      </w:r>
    </w:p>
    <w:p w14:paraId="58A6A9F1" w14:textId="00E7DC41" w:rsidR="004C6000" w:rsidRDefault="00CF437A">
      <w:pPr>
        <w:pStyle w:val="Author"/>
      </w:pPr>
      <w:r>
        <w:t>Name: Bold Calibri 14</w:t>
      </w:r>
    </w:p>
    <w:p w14:paraId="0CD268AE" w14:textId="50E7B0D6" w:rsidR="004C6000" w:rsidRDefault="00CF437A">
      <w:pPr>
        <w:pStyle w:val="Date"/>
      </w:pPr>
      <w:r>
        <w:t>Date: Bold Calibri 12</w:t>
      </w:r>
    </w:p>
    <w:p w14:paraId="7F06A4C9" w14:textId="7A2FF018" w:rsidR="004C6000" w:rsidRDefault="00CF437A" w:rsidP="00863D01">
      <w:pPr>
        <w:pStyle w:val="Heading1"/>
      </w:pPr>
      <w:bookmarkStart w:id="0" w:name="bios7721-homework1"/>
      <w:r>
        <w:t>Head</w:t>
      </w:r>
      <w:r w:rsidR="00FC0E8D" w:rsidRPr="00863D01">
        <w:t>1</w:t>
      </w:r>
      <w:r>
        <w:t>: Bold Calibri 16</w:t>
      </w:r>
    </w:p>
    <w:p w14:paraId="3CECC175" w14:textId="02C11FFE" w:rsidR="004C6000" w:rsidRDefault="00CF437A">
      <w:pPr>
        <w:pStyle w:val="Heading2"/>
      </w:pPr>
      <w:bookmarkStart w:id="1" w:name="question1-longitudinal-analysis"/>
      <w:r>
        <w:t>Head2: Bold Calibri 14</w:t>
      </w:r>
    </w:p>
    <w:p w14:paraId="18CAD0BA" w14:textId="55ED87C9" w:rsidR="004C6000" w:rsidRDefault="00CF437A" w:rsidP="00CF437A">
      <w:pPr>
        <w:pStyle w:val="Heading3"/>
      </w:pPr>
      <w:bookmarkStart w:id="2" w:name="a.-the-number-of-measurements-varies"/>
      <w:r>
        <w:t>Head3: Bold Calibri 12</w:t>
      </w:r>
    </w:p>
    <w:p w14:paraId="24603C5E" w14:textId="39DC70ED" w:rsidR="004C6000" w:rsidRDefault="00CF437A" w:rsidP="00CF437A">
      <w:pPr>
        <w:pStyle w:val="Compact"/>
        <w:numPr>
          <w:ilvl w:val="0"/>
          <w:numId w:val="2"/>
        </w:numPr>
      </w:pPr>
      <w:r>
        <w:t>Compact: Calibri 12</w:t>
      </w:r>
    </w:p>
    <w:p w14:paraId="1AF8B911" w14:textId="5F27FE3F" w:rsidR="004C6000" w:rsidRDefault="00CF437A" w:rsidP="00863D01">
      <w:pPr>
        <w:pStyle w:val="FirstParagraph"/>
      </w:pPr>
      <w:r>
        <w:t>First Paragraph: Calibri 12</w:t>
      </w:r>
    </w:p>
    <w:p w14:paraId="664EC21E" w14:textId="2E9E24FE" w:rsidR="00CF437A" w:rsidRDefault="00CF437A" w:rsidP="00CF437A">
      <w:pPr>
        <w:pStyle w:val="BodyText"/>
      </w:pPr>
      <w:r>
        <w:t>Body Text: Calibri 12</w:t>
      </w:r>
    </w:p>
    <w:p w14:paraId="34CE942E" w14:textId="74176D6B" w:rsidR="00CF437A" w:rsidRPr="00CF437A" w:rsidRDefault="00FC0E8D" w:rsidP="00C839B7">
      <w:pPr>
        <w:pStyle w:val="SourceCode"/>
        <w:rPr>
          <w:shd w:val="clear" w:color="auto" w:fill="F8F8F8"/>
        </w:rPr>
      </w:pPr>
      <w:r>
        <w:rPr>
          <w:rStyle w:val="DocumentationTok"/>
        </w:rPr>
        <w:t xml:space="preserve">## </w:t>
      </w:r>
      <w:r w:rsidR="00CF437A">
        <w:rPr>
          <w:rStyle w:val="DocumentationTok"/>
        </w:rPr>
        <w:t>source code: Consolas 8</w:t>
      </w:r>
      <w:r>
        <w:br/>
      </w:r>
      <w:proofErr w:type="spellStart"/>
      <w:r>
        <w:rPr>
          <w:rStyle w:val="NormalTok"/>
        </w:rPr>
        <w:t>plot_hist_a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or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o_gradient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y =</w:t>
      </w:r>
      <w:proofErr w:type="gramStart"/>
      <w:r>
        <w:rPr>
          <w:rStyle w:val="NormalTok"/>
        </w:rPr>
        <w:t xml:space="preserve"> ..</w:t>
      </w:r>
      <w:proofErr w:type="gramEnd"/>
      <w:r>
        <w:rPr>
          <w:rStyle w:val="NormalTok"/>
        </w:rPr>
        <w:t>density..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density</w:t>
      </w:r>
      <w:proofErr w:type="spellEnd"/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egend.positio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bw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plot_hist_ag</w:t>
      </w:r>
      <w:proofErr w:type="spellEnd"/>
    </w:p>
    <w:p w14:paraId="6AE8CAA2" w14:textId="41CD915D" w:rsidR="004C6000" w:rsidRDefault="00FC0E8D" w:rsidP="00EA64DB">
      <w:pPr>
        <w:pStyle w:val="Figure"/>
      </w:pPr>
      <w:r>
        <w:rPr>
          <w:noProof/>
        </w:rPr>
        <w:drawing>
          <wp:inline distT="0" distB="0" distL="0" distR="0" wp14:anchorId="5305C782" wp14:editId="1FC39C79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_homework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E816B" w14:textId="7A407606" w:rsidR="00CF437A" w:rsidRDefault="00CF437A" w:rsidP="00CF437A">
      <w:pPr>
        <w:pStyle w:val="CaptionedFigure"/>
      </w:pPr>
      <w:r>
        <w:t xml:space="preserve">Caption: Bold Italic Cambria </w:t>
      </w:r>
      <w:r w:rsidR="00183AC7">
        <w:t>8</w:t>
      </w:r>
    </w:p>
    <w:bookmarkEnd w:id="0"/>
    <w:bookmarkEnd w:id="1"/>
    <w:bookmarkEnd w:id="2"/>
    <w:p w14:paraId="08A7A499" w14:textId="31051D0C" w:rsidR="004C6000" w:rsidRDefault="004C6000" w:rsidP="00EA64DB"/>
    <w:p w14:paraId="2C3821F0" w14:textId="007AC018" w:rsidR="00C63781" w:rsidRDefault="00C63781" w:rsidP="00EA64DB"/>
    <w:tbl>
      <w:tblPr>
        <w:tblW w:w="5317" w:type="dxa"/>
        <w:jc w:val="center"/>
        <w:tblLook w:val="0420" w:firstRow="1" w:lastRow="0" w:firstColumn="0" w:lastColumn="0" w:noHBand="0" w:noVBand="1"/>
      </w:tblPr>
      <w:tblGrid>
        <w:gridCol w:w="242"/>
        <w:gridCol w:w="702"/>
        <w:gridCol w:w="702"/>
        <w:gridCol w:w="702"/>
        <w:gridCol w:w="1793"/>
        <w:gridCol w:w="577"/>
        <w:gridCol w:w="599"/>
      </w:tblGrid>
      <w:tr w:rsidR="00C63781" w14:paraId="12F39100" w14:textId="77777777" w:rsidTr="00C63781">
        <w:trPr>
          <w:cantSplit/>
          <w:trHeight w:val="322"/>
          <w:tblHeader/>
          <w:jc w:val="center"/>
        </w:trPr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8BB6" w14:textId="77777777" w:rsidR="00C63781" w:rsidRDefault="00C63781" w:rsidP="003E6687">
            <w:pPr>
              <w:pStyle w:val="BodyText3"/>
            </w:pPr>
            <w:r>
              <w:lastRenderedPageBreak/>
              <w:t>id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B7F87" w14:textId="77777777" w:rsidR="00C63781" w:rsidRDefault="00C63781" w:rsidP="003E6687">
            <w:pPr>
              <w:pStyle w:val="BodyText3"/>
            </w:pPr>
            <w:proofErr w:type="spellStart"/>
            <w:r>
              <w:t>tstart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00D0" w14:textId="77777777" w:rsidR="00C63781" w:rsidRDefault="00C63781" w:rsidP="003E6687">
            <w:pPr>
              <w:pStyle w:val="BodyText3"/>
            </w:pPr>
            <w:proofErr w:type="spellStart"/>
            <w:r>
              <w:t>tstop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E9D4" w14:textId="77777777" w:rsidR="00C63781" w:rsidRDefault="00C63781" w:rsidP="003E6687">
            <w:pPr>
              <w:pStyle w:val="BodyText3"/>
            </w:pPr>
            <w:r>
              <w:t>death</w:t>
            </w:r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41AF" w14:textId="77777777" w:rsidR="00C63781" w:rsidRDefault="00C63781" w:rsidP="003E6687">
            <w:pPr>
              <w:pStyle w:val="BodyText3"/>
            </w:pPr>
            <w:proofErr w:type="spellStart"/>
            <w:r>
              <w:t>sqrt_aort_grad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9DFC" w14:textId="77777777" w:rsidR="00C63781" w:rsidRDefault="00C63781" w:rsidP="003E6687">
            <w:pPr>
              <w:pStyle w:val="BodyText3"/>
            </w:pPr>
            <w:proofErr w:type="spellStart"/>
            <w:r>
              <w:t>oper</w:t>
            </w:r>
            <w:proofErr w:type="spellEnd"/>
          </w:p>
        </w:tc>
        <w:tc>
          <w:tcPr>
            <w:tcW w:w="0" w:type="auto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B83FF" w14:textId="77777777" w:rsidR="00C63781" w:rsidRDefault="00C63781" w:rsidP="003E6687">
            <w:pPr>
              <w:pStyle w:val="BodyText3"/>
            </w:pPr>
            <w:r>
              <w:t>sex</w:t>
            </w:r>
          </w:p>
        </w:tc>
      </w:tr>
      <w:tr w:rsidR="00C63781" w14:paraId="52B5770B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E6BCB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0677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D426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C9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13118" w14:textId="77777777" w:rsidR="00C63781" w:rsidRDefault="00C63781" w:rsidP="003E6687">
            <w:pPr>
              <w:pStyle w:val="BodyText3"/>
            </w:pPr>
            <w:r>
              <w:t>2.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34C4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6353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759ED432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D3F0" w14:textId="77777777" w:rsidR="00C63781" w:rsidRDefault="00C63781" w:rsidP="003E6687">
            <w:pPr>
              <w:pStyle w:val="BodyText3"/>
            </w:pPr>
            <w: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6A17" w14:textId="77777777" w:rsidR="00C63781" w:rsidRDefault="00C63781" w:rsidP="003E6687">
            <w:pPr>
              <w:pStyle w:val="BodyText3"/>
            </w:pPr>
            <w:r>
              <w:t>0.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9CE46" w14:textId="77777777" w:rsidR="00C63781" w:rsidRDefault="00C63781" w:rsidP="003E6687">
            <w:pPr>
              <w:pStyle w:val="BodyText3"/>
            </w:pPr>
            <w:r>
              <w:t>1.8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05B5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C605" w14:textId="77777777" w:rsidR="00C63781" w:rsidRDefault="00C63781" w:rsidP="003E6687">
            <w:pPr>
              <w:pStyle w:val="BodyText3"/>
            </w:pPr>
            <w:r>
              <w:t>1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A2C7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9AE3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2CD3CEC7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B4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3295" w14:textId="77777777" w:rsidR="00C63781" w:rsidRDefault="00C63781" w:rsidP="003E6687">
            <w:pPr>
              <w:pStyle w:val="BodyText3"/>
            </w:pPr>
            <w:r>
              <w:t>0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4769" w14:textId="77777777" w:rsidR="00C63781" w:rsidRDefault="00C63781" w:rsidP="003E6687">
            <w:pPr>
              <w:pStyle w:val="BodyText3"/>
            </w:pPr>
            <w:r>
              <w:t>3.2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45359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E4CC3" w14:textId="77777777" w:rsidR="00C63781" w:rsidRDefault="00C63781" w:rsidP="003E6687">
            <w:pPr>
              <w:pStyle w:val="BodyText3"/>
            </w:pPr>
            <w:r>
              <w:t>2.9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76A3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AFB9E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33BBAF0A" w14:textId="77777777" w:rsidTr="00C63781">
        <w:trPr>
          <w:cantSplit/>
          <w:trHeight w:val="309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11EA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E784" w14:textId="77777777" w:rsidR="00C63781" w:rsidRDefault="00C63781" w:rsidP="003E6687">
            <w:pPr>
              <w:pStyle w:val="BodyText3"/>
            </w:pPr>
            <w:r>
              <w:t>10.7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A4EC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CC6C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A059" w14:textId="77777777" w:rsidR="00C63781" w:rsidRDefault="00C63781" w:rsidP="003E6687">
            <w:pPr>
              <w:pStyle w:val="BodyText3"/>
            </w:pPr>
            <w:r>
              <w:t>7.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E7149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0092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0AAC4FE0" w14:textId="77777777" w:rsidTr="00C63781">
        <w:trPr>
          <w:cantSplit/>
          <w:trHeight w:val="322"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6EFD8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09CF" w14:textId="77777777" w:rsidR="00C63781" w:rsidRDefault="00C63781" w:rsidP="003E6687">
            <w:pPr>
              <w:pStyle w:val="BodyText3"/>
            </w:pPr>
            <w:r>
              <w:t>11.0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29F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7B17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E817" w14:textId="77777777" w:rsidR="00C63781" w:rsidRDefault="00C63781" w:rsidP="003E6687">
            <w:pPr>
              <w:pStyle w:val="BodyText3"/>
            </w:pPr>
            <w:r>
              <w:t>7.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7FD1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3704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  <w:tr w:rsidR="00C63781" w14:paraId="6E9647E0" w14:textId="77777777" w:rsidTr="00C63781">
        <w:trPr>
          <w:cantSplit/>
          <w:trHeight w:val="309"/>
          <w:jc w:val="center"/>
        </w:trPr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F96D" w14:textId="77777777" w:rsidR="00C63781" w:rsidRDefault="00C63781" w:rsidP="003E6687">
            <w:pPr>
              <w:pStyle w:val="BodyText3"/>
            </w:pPr>
            <w:r>
              <w:t>2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D9526" w14:textId="77777777" w:rsidR="00C63781" w:rsidRDefault="00C63781" w:rsidP="003E6687">
            <w:pPr>
              <w:pStyle w:val="BodyText3"/>
            </w:pPr>
            <w:r>
              <w:t>12.0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FC8BD" w14:textId="77777777" w:rsidR="00C63781" w:rsidRDefault="00C63781" w:rsidP="003E6687">
            <w:pPr>
              <w:pStyle w:val="BodyText3"/>
            </w:pPr>
            <w:r>
              <w:t>12.63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F71E" w14:textId="77777777" w:rsidR="00C63781" w:rsidRDefault="00C63781" w:rsidP="003E6687">
            <w:pPr>
              <w:pStyle w:val="BodyText3"/>
            </w:pPr>
            <w:r>
              <w:t>0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0880" w14:textId="77777777" w:rsidR="00C63781" w:rsidRDefault="00C63781" w:rsidP="003E6687">
            <w:pPr>
              <w:pStyle w:val="BodyText3"/>
            </w:pPr>
            <w:r>
              <w:t>9.1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DEBB" w14:textId="77777777" w:rsidR="00C63781" w:rsidRDefault="00C63781" w:rsidP="003E6687">
            <w:pPr>
              <w:pStyle w:val="BodyText3"/>
            </w:pPr>
            <w:r>
              <w:t>SI</w:t>
            </w:r>
          </w:p>
        </w:tc>
        <w:tc>
          <w:tcPr>
            <w:tcW w:w="0" w:type="auto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89AA" w14:textId="77777777" w:rsidR="00C63781" w:rsidRDefault="00C63781" w:rsidP="003E6687">
            <w:pPr>
              <w:pStyle w:val="BodyText3"/>
            </w:pPr>
            <w:r>
              <w:t>Male</w:t>
            </w:r>
          </w:p>
        </w:tc>
      </w:tr>
    </w:tbl>
    <w:p w14:paraId="00280C46" w14:textId="77777777" w:rsidR="00C63781" w:rsidRDefault="00C63781" w:rsidP="00EA64DB"/>
    <w:sectPr w:rsidR="00C637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D632DE" w14:textId="77777777" w:rsidR="000B549C" w:rsidRDefault="000B549C">
      <w:pPr>
        <w:spacing w:after="0"/>
      </w:pPr>
      <w:r>
        <w:separator/>
      </w:r>
    </w:p>
  </w:endnote>
  <w:endnote w:type="continuationSeparator" w:id="0">
    <w:p w14:paraId="2B7454B2" w14:textId="77777777" w:rsidR="000B549C" w:rsidRDefault="000B54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EE7F0B" w14:textId="77777777" w:rsidR="000B549C" w:rsidRDefault="000B549C">
      <w:r>
        <w:separator/>
      </w:r>
    </w:p>
  </w:footnote>
  <w:footnote w:type="continuationSeparator" w:id="0">
    <w:p w14:paraId="430AEC07" w14:textId="77777777" w:rsidR="000B549C" w:rsidRDefault="000B54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1400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152F3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6D40F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D43CAA4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3CA64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5E6C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DAB9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734CD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C20C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F6B6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9C02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5D48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49C"/>
    <w:rsid w:val="000D463E"/>
    <w:rsid w:val="00183AC7"/>
    <w:rsid w:val="00251B72"/>
    <w:rsid w:val="003B5B38"/>
    <w:rsid w:val="003E6687"/>
    <w:rsid w:val="0043687B"/>
    <w:rsid w:val="004C6000"/>
    <w:rsid w:val="004E29B3"/>
    <w:rsid w:val="00551B21"/>
    <w:rsid w:val="00552EDE"/>
    <w:rsid w:val="00590D07"/>
    <w:rsid w:val="006C77A1"/>
    <w:rsid w:val="006F70F4"/>
    <w:rsid w:val="007250D8"/>
    <w:rsid w:val="00784D58"/>
    <w:rsid w:val="00856EA7"/>
    <w:rsid w:val="00863BD9"/>
    <w:rsid w:val="00863D01"/>
    <w:rsid w:val="008A27EC"/>
    <w:rsid w:val="008D6863"/>
    <w:rsid w:val="009D2C98"/>
    <w:rsid w:val="00B86B75"/>
    <w:rsid w:val="00BC48D5"/>
    <w:rsid w:val="00C36279"/>
    <w:rsid w:val="00C63781"/>
    <w:rsid w:val="00C839B7"/>
    <w:rsid w:val="00CD4771"/>
    <w:rsid w:val="00CF437A"/>
    <w:rsid w:val="00D341D8"/>
    <w:rsid w:val="00E315A3"/>
    <w:rsid w:val="00EA64DB"/>
    <w:rsid w:val="00F53338"/>
    <w:rsid w:val="00FC0E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E9760A"/>
  <w15:docId w15:val="{BABCAFD6-9B5C-4A12-BE1C-D89EDFECD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63D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63D0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4771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863D01"/>
  </w:style>
  <w:style w:type="paragraph" w:customStyle="1" w:styleId="Compact">
    <w:name w:val="Compact"/>
    <w:basedOn w:val="BodyText"/>
    <w:qFormat/>
    <w:rsid w:val="006F70F4"/>
    <w:pPr>
      <w:spacing w:before="0" w:after="0"/>
    </w:pPr>
    <w:rPr>
      <w:sz w:val="20"/>
    </w:rPr>
  </w:style>
  <w:style w:type="paragraph" w:styleId="Title">
    <w:name w:val="Title"/>
    <w:basedOn w:val="Normal"/>
    <w:qFormat/>
    <w:rsid w:val="00863D01"/>
    <w:pPr>
      <w:keepNext/>
      <w:keepLines/>
      <w:spacing w:before="480" w:after="240"/>
    </w:pPr>
    <w:rPr>
      <w:rFonts w:ascii="Arial Black" w:eastAsiaTheme="majorEastAsia" w:hAnsi="Arial Black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63D01"/>
    <w:pPr>
      <w:keepNext/>
      <w:keepLines/>
      <w:spacing w:after="0"/>
    </w:pPr>
    <w:rPr>
      <w:rFonts w:ascii="Calibri" w:hAnsi="Calibri"/>
      <w:b/>
      <w:sz w:val="28"/>
    </w:rPr>
  </w:style>
  <w:style w:type="paragraph" w:styleId="Date">
    <w:name w:val="Date"/>
    <w:next w:val="BodyText"/>
    <w:qFormat/>
    <w:rsid w:val="00863D01"/>
    <w:pPr>
      <w:keepNext/>
      <w:keepLines/>
      <w:spacing w:after="0"/>
    </w:pPr>
    <w:rPr>
      <w:rFonts w:ascii="Calibri" w:hAnsi="Calibri"/>
      <w:b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7250D8"/>
    <w:pPr>
      <w:spacing w:after="0"/>
    </w:pPr>
  </w:style>
  <w:style w:type="paragraph" w:customStyle="1" w:styleId="CaptionedFigure">
    <w:name w:val="Captioned Figure"/>
    <w:basedOn w:val="Figure"/>
    <w:rsid w:val="00CF437A"/>
    <w:pPr>
      <w:keepNext/>
    </w:pPr>
    <w:rPr>
      <w:b/>
      <w:i/>
      <w:sz w:val="16"/>
    </w:r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B5B38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B5B38"/>
    <w:pPr>
      <w:pBdr>
        <w:top w:val="double" w:sz="6" w:space="1" w:color="auto"/>
        <w:left w:val="double" w:sz="6" w:space="4" w:color="auto"/>
        <w:bottom w:val="double" w:sz="6" w:space="1" w:color="auto"/>
        <w:right w:val="double" w:sz="6" w:space="4" w:color="auto"/>
      </w:pBdr>
      <w:shd w:val="clear" w:color="auto" w:fill="F8F8F8"/>
      <w:wordWrap w:val="0"/>
      <w:spacing w:after="0"/>
      <w:ind w:left="144" w:right="1152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16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16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1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552EDE"/>
    <w:rPr>
      <w:rFonts w:ascii="Consolas" w:hAnsi="Consolas"/>
      <w:b w:val="0"/>
      <w:i w:val="0"/>
      <w:color w:val="8F5902"/>
      <w:sz w:val="16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16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16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16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16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16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D4771"/>
    <w:rPr>
      <w:rFonts w:ascii="Calibri" w:hAnsi="Calibri"/>
    </w:rPr>
  </w:style>
  <w:style w:type="paragraph" w:styleId="BodyText2">
    <w:name w:val="Body Text 2"/>
    <w:basedOn w:val="Normal"/>
    <w:link w:val="BodyText2Char"/>
    <w:rsid w:val="00CD4771"/>
    <w:pPr>
      <w:spacing w:after="120" w:line="480" w:lineRule="auto"/>
    </w:pPr>
    <w:rPr>
      <w:rFonts w:ascii="Calibri" w:hAnsi="Calibri"/>
    </w:rPr>
  </w:style>
  <w:style w:type="character" w:customStyle="1" w:styleId="BodyText2Char">
    <w:name w:val="Body Text 2 Char"/>
    <w:basedOn w:val="DefaultParagraphFont"/>
    <w:link w:val="BodyText2"/>
    <w:rsid w:val="00CD4771"/>
    <w:rPr>
      <w:rFonts w:ascii="Calibri" w:hAnsi="Calibri"/>
    </w:rPr>
  </w:style>
  <w:style w:type="paragraph" w:styleId="Header">
    <w:name w:val="header"/>
    <w:basedOn w:val="Normal"/>
    <w:link w:val="Head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D463E"/>
  </w:style>
  <w:style w:type="paragraph" w:styleId="Footer">
    <w:name w:val="footer"/>
    <w:basedOn w:val="Normal"/>
    <w:link w:val="FooterChar"/>
    <w:unhideWhenUsed/>
    <w:rsid w:val="000D463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463E"/>
  </w:style>
  <w:style w:type="paragraph" w:styleId="BodyText3">
    <w:name w:val="Body Text 3"/>
    <w:basedOn w:val="Normal"/>
    <w:link w:val="BodyText3Char"/>
    <w:rsid w:val="00C6378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C63781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114</Words>
  <Characters>65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homework1</vt:lpstr>
    </vt:vector>
  </TitlesOfParts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homework1</dc:title>
  <dc:creator>Randy</dc:creator>
  <cp:keywords/>
  <cp:lastModifiedBy>Jin, Xin</cp:lastModifiedBy>
  <cp:revision>15</cp:revision>
  <dcterms:created xsi:type="dcterms:W3CDTF">2021-02-04T00:48:00Z</dcterms:created>
  <dcterms:modified xsi:type="dcterms:W3CDTF">2021-02-08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9/2021</vt:lpwstr>
  </property>
  <property fmtid="{D5CDD505-2E9C-101B-9397-08002B2CF9AE}" pid="3" name="output">
    <vt:lpwstr/>
  </property>
</Properties>
</file>